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4002E860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014DC">
        <w:rPr>
          <w:rFonts w:asciiTheme="majorHAnsi" w:hAnsiTheme="majorHAnsi" w:cs="Times New Roman"/>
          <w:i/>
          <w:sz w:val="24"/>
          <w:szCs w:val="24"/>
        </w:rPr>
        <w:t>Fireside Lounge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13E083AD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014DC">
        <w:rPr>
          <w:rFonts w:asciiTheme="majorHAnsi" w:hAnsiTheme="majorHAnsi" w:cs="Times New Roman"/>
          <w:i/>
          <w:sz w:val="24"/>
          <w:szCs w:val="24"/>
        </w:rPr>
        <w:t>Wedne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D014DC">
        <w:rPr>
          <w:rFonts w:asciiTheme="majorHAnsi" w:hAnsiTheme="majorHAnsi" w:cs="Times New Roman"/>
          <w:i/>
          <w:sz w:val="24"/>
          <w:szCs w:val="24"/>
        </w:rPr>
        <w:t>May 8</w:t>
      </w:r>
      <w:r w:rsidR="00FC7579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10BAABC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014DC">
        <w:rPr>
          <w:rFonts w:asciiTheme="majorHAnsi" w:hAnsiTheme="majorHAnsi" w:cs="Times New Roman"/>
          <w:i/>
          <w:sz w:val="24"/>
          <w:szCs w:val="24"/>
        </w:rPr>
        <w:t>2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D014DC">
        <w:rPr>
          <w:rFonts w:asciiTheme="majorHAnsi" w:hAnsiTheme="majorHAnsi" w:cs="Times New Roman"/>
          <w:i/>
          <w:sz w:val="24"/>
          <w:szCs w:val="24"/>
        </w:rPr>
        <w:t>3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19382DF0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885AB3">
        <w:rPr>
          <w:rFonts w:asciiTheme="majorHAnsi" w:hAnsiTheme="majorHAnsi" w:cs="Times New Roman"/>
          <w:i/>
          <w:sz w:val="24"/>
          <w:szCs w:val="24"/>
        </w:rPr>
        <w:t>April 24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171C271D" w14:textId="11A08068" w:rsidR="00683663" w:rsidRDefault="00820174" w:rsidP="00683663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</w:t>
      </w:r>
      <w:r w:rsidR="00D014DC">
        <w:rPr>
          <w:rFonts w:asciiTheme="majorHAnsi" w:hAnsiTheme="majorHAnsi" w:cs="Times New Roman"/>
          <w:b/>
          <w:sz w:val="24"/>
          <w:szCs w:val="24"/>
        </w:rPr>
        <w:t>41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2B16CA">
        <w:rPr>
          <w:rFonts w:asciiTheme="majorHAnsi" w:hAnsiTheme="majorHAnsi" w:cs="Times New Roman"/>
          <w:sz w:val="24"/>
          <w:szCs w:val="24"/>
        </w:rPr>
        <w:t xml:space="preserve">To ratify </w:t>
      </w:r>
      <w:r w:rsidR="00D014DC">
        <w:rPr>
          <w:rFonts w:asciiTheme="majorHAnsi" w:hAnsiTheme="majorHAnsi" w:cs="Times New Roman"/>
          <w:sz w:val="24"/>
          <w:szCs w:val="24"/>
        </w:rPr>
        <w:t>Daniel Chowritmootoo as Legislative Senator for the remainder of 2018-2019 academic year.</w:t>
      </w:r>
    </w:p>
    <w:p w14:paraId="414562B2" w14:textId="192FEC21" w:rsidR="00D014DC" w:rsidRDefault="00D014DC" w:rsidP="00584134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42</w:t>
      </w:r>
      <w:r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Pr="00B11B9C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To approve </w:t>
      </w:r>
      <w:r w:rsidR="00584134" w:rsidRPr="00584134">
        <w:rPr>
          <w:rFonts w:asciiTheme="majorHAnsi" w:hAnsiTheme="majorHAnsi" w:cs="Times New Roman"/>
          <w:sz w:val="24"/>
          <w:szCs w:val="24"/>
        </w:rPr>
        <w:t>$3500</w:t>
      </w:r>
      <w:r w:rsidR="00584134">
        <w:rPr>
          <w:rFonts w:asciiTheme="majorHAnsi" w:hAnsiTheme="majorHAnsi" w:cs="Times New Roman"/>
          <w:sz w:val="24"/>
          <w:szCs w:val="24"/>
        </w:rPr>
        <w:t xml:space="preserve"> in </w:t>
      </w:r>
      <w:r>
        <w:rPr>
          <w:rFonts w:asciiTheme="majorHAnsi" w:hAnsiTheme="majorHAnsi" w:cs="Times New Roman"/>
          <w:sz w:val="24"/>
          <w:szCs w:val="24"/>
        </w:rPr>
        <w:t>funding</w:t>
      </w:r>
      <w:r w:rsidR="00584134">
        <w:rPr>
          <w:rFonts w:asciiTheme="majorHAnsi" w:hAnsiTheme="majorHAnsi" w:cs="Times New Roman"/>
          <w:sz w:val="24"/>
          <w:szCs w:val="24"/>
        </w:rPr>
        <w:t xml:space="preserve"> from the S&amp;A </w:t>
      </w:r>
      <w:r w:rsidR="001E7F44">
        <w:rPr>
          <w:rFonts w:asciiTheme="majorHAnsi" w:hAnsiTheme="majorHAnsi" w:cs="Times New Roman"/>
          <w:sz w:val="24"/>
          <w:szCs w:val="24"/>
        </w:rPr>
        <w:t>Contingency</w:t>
      </w:r>
      <w:r w:rsidR="00584134">
        <w:rPr>
          <w:rFonts w:asciiTheme="majorHAnsi" w:hAnsiTheme="majorHAnsi" w:cs="Times New Roman"/>
          <w:sz w:val="24"/>
          <w:szCs w:val="24"/>
        </w:rPr>
        <w:t xml:space="preserve"> budget</w:t>
      </w:r>
      <w:r w:rsidR="00885AB3">
        <w:rPr>
          <w:rFonts w:asciiTheme="majorHAnsi" w:hAnsiTheme="majorHAnsi" w:cs="Times New Roman"/>
          <w:sz w:val="24"/>
          <w:szCs w:val="24"/>
        </w:rPr>
        <w:t xml:space="preserve"> for the Activities Board event, “Chill &amp; Grill” as a part of Student Appre</w:t>
      </w:r>
      <w:r w:rsidR="00584134">
        <w:rPr>
          <w:rFonts w:asciiTheme="majorHAnsi" w:hAnsiTheme="majorHAnsi" w:cs="Times New Roman"/>
          <w:sz w:val="24"/>
          <w:szCs w:val="24"/>
        </w:rPr>
        <w:t>ciation.</w:t>
      </w:r>
    </w:p>
    <w:p w14:paraId="5303B87D" w14:textId="7BCEAB21" w:rsidR="00683663" w:rsidRDefault="00D014DC" w:rsidP="00D014DC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43</w:t>
      </w:r>
      <w:r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236C60">
        <w:rPr>
          <w:rFonts w:asciiTheme="majorHAnsi" w:hAnsiTheme="majorHAnsi" w:cs="Times New Roman"/>
          <w:sz w:val="24"/>
          <w:szCs w:val="24"/>
        </w:rPr>
        <w:t xml:space="preserve">To approve $3200 in funding from the S&amp;A Contingency </w:t>
      </w:r>
      <w:r w:rsidR="00584134">
        <w:rPr>
          <w:rFonts w:asciiTheme="majorHAnsi" w:hAnsiTheme="majorHAnsi" w:cs="Times New Roman"/>
          <w:sz w:val="24"/>
          <w:szCs w:val="24"/>
        </w:rPr>
        <w:t>budget to purchase baby changing stations to be placed in the restrooms around campus.</w:t>
      </w:r>
    </w:p>
    <w:p w14:paraId="1450B2F7" w14:textId="19E18E66" w:rsidR="00885AB3" w:rsidRPr="00885AB3" w:rsidRDefault="001A0D75" w:rsidP="00885AB3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lastRenderedPageBreak/>
        <w:t>Action Item 1819 – 044</w:t>
      </w:r>
      <w:r w:rsidR="00885AB3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885AB3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885AB3">
        <w:rPr>
          <w:rFonts w:asciiTheme="majorHAnsi" w:hAnsiTheme="majorHAnsi" w:cs="Times New Roman"/>
          <w:sz w:val="24"/>
          <w:szCs w:val="24"/>
        </w:rPr>
        <w:t>To approve</w:t>
      </w:r>
      <w:r w:rsidR="00236C60">
        <w:rPr>
          <w:rFonts w:asciiTheme="majorHAnsi" w:hAnsiTheme="majorHAnsi" w:cs="Times New Roman"/>
          <w:sz w:val="24"/>
          <w:szCs w:val="24"/>
        </w:rPr>
        <w:t xml:space="preserve"> $4000 in</w:t>
      </w:r>
      <w:r w:rsidR="00885AB3">
        <w:rPr>
          <w:rFonts w:asciiTheme="majorHAnsi" w:hAnsiTheme="majorHAnsi" w:cs="Times New Roman"/>
          <w:sz w:val="24"/>
          <w:szCs w:val="24"/>
        </w:rPr>
        <w:t xml:space="preserve"> funding</w:t>
      </w:r>
      <w:r w:rsidR="00236C60">
        <w:rPr>
          <w:rFonts w:asciiTheme="majorHAnsi" w:hAnsiTheme="majorHAnsi" w:cs="Times New Roman"/>
          <w:sz w:val="24"/>
          <w:szCs w:val="24"/>
        </w:rPr>
        <w:t xml:space="preserve"> from the S&amp;A Contingency </w:t>
      </w:r>
      <w:r w:rsidR="00584134">
        <w:rPr>
          <w:rFonts w:asciiTheme="majorHAnsi" w:hAnsiTheme="majorHAnsi" w:cs="Times New Roman"/>
          <w:sz w:val="24"/>
          <w:szCs w:val="24"/>
        </w:rPr>
        <w:t>budget for</w:t>
      </w:r>
      <w:r w:rsidR="0061517A">
        <w:rPr>
          <w:rFonts w:asciiTheme="majorHAnsi" w:hAnsiTheme="majorHAnsi" w:cs="Times New Roman"/>
          <w:sz w:val="24"/>
          <w:szCs w:val="24"/>
        </w:rPr>
        <w:t xml:space="preserve"> the purchase of a Simple Booth “Halo” photo booth</w:t>
      </w:r>
      <w:r w:rsidR="00236C60">
        <w:rPr>
          <w:rFonts w:asciiTheme="majorHAnsi" w:hAnsiTheme="majorHAnsi" w:cs="Times New Roman"/>
          <w:sz w:val="24"/>
          <w:szCs w:val="24"/>
        </w:rPr>
        <w:t>.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F1934CF" w14:textId="05225351" w:rsidR="00AB3B77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bookmarkStart w:id="0" w:name="_GoBack"/>
      <w:r>
        <w:rPr>
          <w:rFonts w:asciiTheme="majorHAnsi" w:hAnsiTheme="majorHAnsi" w:cs="Times New Roman"/>
          <w:i/>
          <w:sz w:val="24"/>
          <w:szCs w:val="24"/>
        </w:rPr>
        <w:t>MLI Workshop is May 10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</w:p>
    <w:p w14:paraId="10E2FE5B" w14:textId="6B5BA99C" w:rsidR="001E7F44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The Pierce College Food and Hygiene Drive begins May 13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and ends May 24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</w:p>
    <w:p w14:paraId="3686A55B" w14:textId="22A991EA" w:rsidR="001E7F44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Retro Game Day is May 15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a.m. – 3 p.m. in the Fireside and Performance Lounges</w:t>
      </w:r>
    </w:p>
    <w:p w14:paraId="5E4F8B8F" w14:textId="2763B176" w:rsidR="001E7F44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ELA Workshop is May 17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</w:p>
    <w:p w14:paraId="369BC7C5" w14:textId="6D456003" w:rsidR="001E7F44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Family Movie Night is May 17, Doors open at 5:30 p.m. Get your tickets in the Student Life Office.</w:t>
      </w:r>
    </w:p>
    <w:p w14:paraId="19814A9A" w14:textId="287528F5" w:rsidR="001E7F44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lubs Council Meeting is May 21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st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OLY 202</w:t>
      </w:r>
    </w:p>
    <w:p w14:paraId="31B10045" w14:textId="418EA6B2" w:rsidR="001E7F44" w:rsidRPr="00AB3B77" w:rsidRDefault="001E7F44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ext Student Government Meeting is May 22</w:t>
      </w:r>
      <w:r w:rsidRPr="001E7F44">
        <w:rPr>
          <w:rFonts w:asciiTheme="majorHAnsi" w:hAnsiTheme="majorHAnsi" w:cs="Times New Roman"/>
          <w:i/>
          <w:sz w:val="24"/>
          <w:szCs w:val="24"/>
          <w:vertAlign w:val="superscript"/>
        </w:rPr>
        <w:t>nd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 – 2 p.m. in the Student Life Lobby</w:t>
      </w:r>
    </w:p>
    <w:bookmarkEnd w:id="0"/>
    <w:p w14:paraId="4F10AB7A" w14:textId="4DD36750" w:rsidR="00BB6BA5" w:rsidRDefault="00992AF6" w:rsidP="00BB6BA5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p w14:paraId="422F4E31" w14:textId="77777777" w:rsidR="00AB3B77" w:rsidRPr="00AB3B77" w:rsidRDefault="00AB3B77" w:rsidP="00AB3B7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sectPr w:rsidR="00AB3B77" w:rsidRPr="00AB3B77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Mq8FACxTo58tAAAA"/>
  </w:docVars>
  <w:rsids>
    <w:rsidRoot w:val="00CA766B"/>
    <w:rsid w:val="00026EAF"/>
    <w:rsid w:val="0006684C"/>
    <w:rsid w:val="00075707"/>
    <w:rsid w:val="000A0F6A"/>
    <w:rsid w:val="001116B6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B16CA"/>
    <w:rsid w:val="002B5756"/>
    <w:rsid w:val="0034021E"/>
    <w:rsid w:val="00355EDD"/>
    <w:rsid w:val="003736E9"/>
    <w:rsid w:val="00385AEC"/>
    <w:rsid w:val="003A5A67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B11B9C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2148"/>
    <w:rsid w:val="00CF4DB5"/>
    <w:rsid w:val="00D014DC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4D96E-3A2B-4636-8E2D-CBB21F583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6</cp:revision>
  <cp:lastPrinted>2019-05-08T19:18:00Z</cp:lastPrinted>
  <dcterms:created xsi:type="dcterms:W3CDTF">2019-05-07T19:13:00Z</dcterms:created>
  <dcterms:modified xsi:type="dcterms:W3CDTF">2019-05-08T19:18:00Z</dcterms:modified>
</cp:coreProperties>
</file>